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Egypt</w:t>
      </w:r>
      <w:r>
        <w:t xml:space="preserve"> </w:t>
      </w:r>
      <w:r>
        <w:t xml:space="preserve">Cairo</w:t>
      </w:r>
    </w:p>
    <w:bookmarkStart w:id="26"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 | [Phone Number]</w:t>
      </w:r>
      <w:r>
        <w:br/>
      </w:r>
      <w:r>
        <w:t xml:space="preserve">[Date]</w:t>
      </w:r>
    </w:p>
    <w:p>
      <w:pPr>
        <w:pStyle w:val="BodyText"/>
      </w:pPr>
      <w:r>
        <w:t xml:space="preserve">[Employer's Name]</w:t>
      </w:r>
      <w:r>
        <w:br/>
      </w:r>
      <w:r>
        <w:t xml:space="preserve">[Company/Organization Name]</w:t>
      </w:r>
      <w:r>
        <w:br/>
      </w:r>
      <w:r>
        <w:t xml:space="preserve">[Address of the Organization]</w:t>
      </w:r>
      <w:r>
        <w:br/>
      </w:r>
      <w:r>
        <w:t xml:space="preserve">[City, State, ZIP Code]</w:t>
      </w:r>
    </w:p>
    <w:bookmarkStart w:id="25" w:name="dear-hiring-manager"/>
    <w:p>
      <w:pPr>
        <w:pStyle w:val="Heading2"/>
      </w:pPr>
      <w:r>
        <w:t xml:space="preserve">Dear Hiring Manager,</w:t>
      </w:r>
    </w:p>
    <w:p>
      <w:pPr>
        <w:pStyle w:val="FirstParagraph"/>
      </w:pPr>
      <w:r>
        <w:t xml:space="preserve">As a dedicated and compassionate psychologist with over a decade of experience in clinical practice and community mental health, I am excited to apply for the psychologist position at [Organization Name] in Egypt Cairo. This opportunity aligns perfectly with my professional goals to contribute to the mental well-being of individuals and communities, particularly in regions where access to psychological services is growing but still faces significant challenges. My background in evidence-based therapies, cultural sensitivity training, and a deep commitment to supporting diverse populations make me an ideal candidate for this role. I am eager to bring my expertise to Egypt Cairo, where I can help bridge gaps in mental health care while honoring the unique cultural context of the region.</w:t>
      </w:r>
    </w:p>
    <w:bookmarkStart w:id="20" w:name="X227221042c1e59f7261c369289b407b0222d28d"/>
    <w:p>
      <w:pPr>
        <w:pStyle w:val="Heading3"/>
      </w:pPr>
      <w:r>
        <w:t xml:space="preserve">A Passion for Psychology and Cultural Competence</w:t>
      </w:r>
    </w:p>
    <w:p>
      <w:pPr>
        <w:pStyle w:val="FirstParagraph"/>
      </w:pPr>
      <w:r>
        <w:t xml:space="preserve">My journey as a psychologist began with a strong academic foundation in clinical psychology, followed by specialized training in trauma-informed care, cognitive-behavioral therapy (CBT), and group counseling. Over the years, I have worked in both public and private sectors, providing individual and family therapy to clients facing anxiety, depression, post-traumatic stress disorder (PTSD), and other mental health challenges. A key aspect of my practice has been developing culturally responsive interventions that respect the values, beliefs, and traditions of each client. This experience has taught me the importance of adapting therapeutic approaches to align with local customs while maintaining ethical standards and scientific rigor.</w:t>
      </w:r>
    </w:p>
    <w:p>
      <w:pPr>
        <w:pStyle w:val="BodyText"/>
      </w:pPr>
      <w:r>
        <w:t xml:space="preserve">In Egypt Cairo, where cultural norms play a significant role in shaping attitudes toward mental health, my ability to navigate these dynamics is critical. I have studied the sociocultural landscape of the Middle East extensively and have worked with clients from diverse backgrounds, including those who may face stigma or limited access to care. My goal as a psychologist is not only to treat symptoms but also to empower individuals and communities by fostering resilience, promoting open dialogue about mental health, and advocating for systemic change. This mission is especially relevant in Cairo, where the demand for psychological services continues to rise alongside increasing awareness of mental health issues.</w:t>
      </w:r>
    </w:p>
    <w:bookmarkEnd w:id="20"/>
    <w:bookmarkStart w:id="21" w:name="X60f81d386400b10e480bf0b7853ae786af293aa"/>
    <w:p>
      <w:pPr>
        <w:pStyle w:val="Heading3"/>
      </w:pPr>
      <w:r>
        <w:t xml:space="preserve">Contributing to Mental Health in Egypt Cairo</w:t>
      </w:r>
    </w:p>
    <w:p>
      <w:pPr>
        <w:pStyle w:val="FirstParagraph"/>
      </w:pPr>
      <w:r>
        <w:t xml:space="preserve">Egypt Cairo is a vibrant and rapidly evolving city with a population of over 20 million people. While the Egyptian government has made strides in expanding mental health services, there remains a significant gap between the need for care and the availability of resources. As a psychologist, I am committed to addressing this disparity by offering compassionate, accessible, and evidence-based support to individuals across all socioeconomic backgrounds. My experience working in underserved communities has equipped me with the skills to design programs that are both culturally relevant and sustainable.</w:t>
      </w:r>
    </w:p>
    <w:p>
      <w:pPr>
        <w:pStyle w:val="BodyText"/>
      </w:pPr>
      <w:r>
        <w:t xml:space="preserve">One of my most rewarding experiences was collaborating with a nonprofit organization in [Your Previous Location] to establish a mobile mental health clinic for refugees and low-income families. This initiative not only provided critical therapy sessions but also educated communities on the importance of mental health. I believe similar efforts could be transformative in Egypt Cairo, where many individuals may hesitate to seek help due to cultural misconceptions or lack of awareness. By combining my clinical expertise with a deep respect for local traditions, I aim to create a safe and inclusive space for clients to explore their challenges and grow emotionally.</w:t>
      </w:r>
    </w:p>
    <w:bookmarkEnd w:id="21"/>
    <w:bookmarkStart w:id="22" w:name="why-egypt-cairo"/>
    <w:p>
      <w:pPr>
        <w:pStyle w:val="Heading3"/>
      </w:pPr>
      <w:r>
        <w:t xml:space="preserve">Why Egypt Cairo?</w:t>
      </w:r>
    </w:p>
    <w:p>
      <w:pPr>
        <w:pStyle w:val="FirstParagraph"/>
      </w:pPr>
      <w:r>
        <w:t xml:space="preserve">Choosing to work in Egypt Cairo is not just a professional decision but also a personal one. I have always been fascinated by the rich history, dynamic culture, and warm hospitality of the Egyptian people. Living and working in Cairo would allow me to immerse myself in this unique environment while making a meaningful impact on the lives of those I serve. I am particularly drawn to the city’s potential for innovation in mental health care, including its growing network of private clinics, educational institutions, and community-based initiatives.</w:t>
      </w:r>
    </w:p>
    <w:p>
      <w:pPr>
        <w:pStyle w:val="BodyText"/>
      </w:pPr>
      <w:r>
        <w:t xml:space="preserve">Moreover, I am eager to learn from local professionals and contribute to the development of a robust mental health ecosystem in Egypt. My goal is to collaborate with schools, hospitals, and NGOs to promote early intervention strategies and preventive care. For example, I have experience designing workshops on stress management and emotional resilience for adolescents, which could be adapted for Cairo’s youth population. By fostering partnerships with local organizations, I hope to create a model of care that is both effective and culturally grounded.</w:t>
      </w:r>
    </w:p>
    <w:bookmarkEnd w:id="22"/>
    <w:bookmarkStart w:id="23" w:name="a-commitment-to-lifelong-learning"/>
    <w:p>
      <w:pPr>
        <w:pStyle w:val="Heading3"/>
      </w:pPr>
      <w:r>
        <w:t xml:space="preserve">A Commitment to Lifelong Learning</w:t>
      </w:r>
    </w:p>
    <w:p>
      <w:pPr>
        <w:pStyle w:val="FirstParagraph"/>
      </w:pPr>
      <w:r>
        <w:t xml:space="preserve">As a psychologist, I understand the importance of continuous learning and professional growth. I regularly attend conferences, participate in peer supervision sessions, and engage in research to stay updated on emerging trends in the field. My recent work on trauma recovery in conflict-affected populations has further strengthened my ability to address complex mental health needs. I am also fluent in [Languages, if applicable], which allows me to communicate effectively with a wide range of clients.</w:t>
      </w:r>
    </w:p>
    <w:p>
      <w:pPr>
        <w:pStyle w:val="BodyText"/>
      </w:pPr>
      <w:r>
        <w:t xml:space="preserve">In Egypt Cairo, I plan to build on this foundation by staying informed about the specific challenges faced by the local population. For instance, issues such as economic instability, political tensions, and social pressures can significantly impact mental health. By remaining adaptable and open to feedback, I am confident that I can provide services that are both relevant and impactful.</w:t>
      </w:r>
    </w:p>
    <w:bookmarkEnd w:id="23"/>
    <w:bookmarkStart w:id="24" w:name="closing-thoughts"/>
    <w:p>
      <w:pPr>
        <w:pStyle w:val="Heading3"/>
      </w:pPr>
      <w:r>
        <w:t xml:space="preserve">Closing Thoughts</w:t>
      </w:r>
    </w:p>
    <w:p>
      <w:pPr>
        <w:pStyle w:val="FirstParagraph"/>
      </w:pPr>
      <w:r>
        <w:t xml:space="preserve">Thank you for considering my application for the psychologist position at [Organization Name]. I am enthusiastic about the opportunity to contribute my skills, knowledge, and passion to your team in Egypt Cairo. I would welcome the chance to discuss how my experience aligns with your mission and goals. Please feel free to contact me at [Phone Number] or [Email Address] for further information. I look forward to the possibility of working together to improve mental health outcomes for individuals and communities in this remarkable city.</w:t>
      </w:r>
    </w:p>
    <w:p>
      <w:pPr>
        <w:pStyle w:val="BodyText"/>
      </w:pPr>
      <w:r>
        <w:t xml:space="preserve">Sincerely,</w:t>
      </w:r>
      <w:r>
        <w:br/>
      </w:r>
      <w:r>
        <w:t xml:space="preserve">[Your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Position in Egypt Cairo</dc:title>
  <dc:creator/>
  <dc:language>en</dc:language>
  <cp:keywords/>
  <dcterms:created xsi:type="dcterms:W3CDTF">2026-07-23T07:19:36Z</dcterms:created>
  <dcterms:modified xsi:type="dcterms:W3CDTF">2026-07-23T07:19:36Z</dcterms:modified>
</cp:coreProperties>
</file>

<file path=docProps/custom.xml><?xml version="1.0" encoding="utf-8"?>
<Properties xmlns="http://schemas.openxmlformats.org/officeDocument/2006/custom-properties" xmlns:vt="http://schemas.openxmlformats.org/officeDocument/2006/docPropsVTypes"/>
</file>